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364F0" w14:textId="3D9B9490" w:rsidR="00BF2361" w:rsidRDefault="0044230A">
      <w:r>
        <w:t>Hello world</w:t>
      </w:r>
      <w:bookmarkStart w:id="0" w:name="_GoBack"/>
      <w:bookmarkEnd w:id="0"/>
    </w:p>
    <w:sectPr w:rsidR="00BF23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3MzA2sjSxtLAwMzRW0lEKTi0uzszPAykwrAUAyCLjoywAAAA="/>
  </w:docVars>
  <w:rsids>
    <w:rsidRoot w:val="00D31776"/>
    <w:rsid w:val="002E5B7E"/>
    <w:rsid w:val="0044230A"/>
    <w:rsid w:val="00BF2361"/>
    <w:rsid w:val="00D31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5C929"/>
  <w15:chartTrackingRefBased/>
  <w15:docId w15:val="{611D443A-C7DB-4CDF-BD35-6D6BCD80E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abhi Jain</dc:creator>
  <cp:keywords/>
  <dc:description/>
  <cp:lastModifiedBy>Surabhi Jain</cp:lastModifiedBy>
  <cp:revision>2</cp:revision>
  <dcterms:created xsi:type="dcterms:W3CDTF">2018-06-06T12:05:00Z</dcterms:created>
  <dcterms:modified xsi:type="dcterms:W3CDTF">2018-06-06T12:05:00Z</dcterms:modified>
</cp:coreProperties>
</file>